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831e2676c650366893ac5a93f43e7df37d329b"/>
      <w:r>
        <w:rPr>
          <w:b/>
        </w:rPr>
        <w:t xml:space="preserve">ПРОТОКОЛ ПРО РЕЗУЛЬТАТИ ЕЛЕКТРОННОГО АУКЦІОНУ № SPE001-UA-20230317-21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62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3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3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ПРИЙМАЛЬНИЙ ПУНКТ "ПРОМАГРО", ЄДРПОУ: 36500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нченко Сергій Дмитрович, ІПН/РНОКПП: 30929209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5:5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7:2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144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33 73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3 6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6.04.2023 08:41: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ОХОРОННА КОМПАНІЯ "ЗАХИСТ ПЛЮС", ЄДРПОУ: 4183752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1:38:35Z</dcterms:created>
  <dcterms:modified xsi:type="dcterms:W3CDTF">2024-05-07T1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